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2DA50" w14:textId="5C81F7A3" w:rsidR="00D74E2F" w:rsidRPr="00E80001" w:rsidRDefault="00D74E2F" w:rsidP="00D74E2F">
      <w:pPr>
        <w:spacing w:after="0"/>
        <w:ind w:firstLine="0"/>
        <w:jc w:val="center"/>
        <w:rPr>
          <w:b/>
          <w:bCs/>
          <w:caps/>
        </w:rPr>
      </w:pPr>
      <w:bookmarkStart w:id="0" w:name="_Hlk152593035"/>
      <w:r w:rsidRPr="00E80001">
        <w:rPr>
          <w:b/>
          <w:bCs/>
          <w:caps/>
        </w:rPr>
        <w:t>Deklaracija apie turimas p</w:t>
      </w:r>
      <w:r w:rsidR="00FA11C1">
        <w:rPr>
          <w:b/>
          <w:bCs/>
          <w:caps/>
        </w:rPr>
        <w:t>IRMAUJA</w:t>
      </w:r>
      <w:r w:rsidRPr="00E80001">
        <w:rPr>
          <w:b/>
          <w:bCs/>
          <w:caps/>
        </w:rPr>
        <w:t>nčiojo tyrėjo</w:t>
      </w:r>
    </w:p>
    <w:p w14:paraId="180DEC6E" w14:textId="77777777" w:rsidR="00D74E2F" w:rsidRPr="00E80001" w:rsidRDefault="00D74E2F" w:rsidP="00D74E2F">
      <w:pPr>
        <w:spacing w:after="0"/>
        <w:ind w:firstLine="0"/>
        <w:jc w:val="center"/>
        <w:rPr>
          <w:b/>
          <w:bCs/>
          <w:caps/>
        </w:rPr>
      </w:pPr>
      <w:r w:rsidRPr="00E80001">
        <w:rPr>
          <w:b/>
          <w:bCs/>
          <w:caps/>
        </w:rPr>
        <w:t>karjeros pakopos kompetencijas</w:t>
      </w:r>
    </w:p>
    <w:bookmarkEnd w:id="0"/>
    <w:p w14:paraId="693408BB" w14:textId="77777777" w:rsidR="00D74E2F" w:rsidRDefault="00D74E2F" w:rsidP="00D74E2F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</w:p>
    <w:p w14:paraId="0C3FE6CC" w14:textId="77F760EC" w:rsidR="00D74E2F" w:rsidRPr="00B45628" w:rsidRDefault="00D74E2F" w:rsidP="00D74E2F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  <w:r>
        <w:rPr>
          <w:rFonts w:eastAsia="MS Mincho"/>
          <w:bCs/>
          <w:szCs w:val="24"/>
          <w:lang w:eastAsia="lt-LT"/>
        </w:rPr>
        <w:t>202</w:t>
      </w:r>
      <w:r w:rsidR="004427D1">
        <w:rPr>
          <w:rFonts w:eastAsia="MS Mincho"/>
          <w:bCs/>
          <w:szCs w:val="24"/>
          <w:lang w:eastAsia="lt-LT"/>
        </w:rPr>
        <w:t>6</w:t>
      </w:r>
      <w:r>
        <w:rPr>
          <w:rFonts w:eastAsia="MS Mincho"/>
          <w:bCs/>
          <w:szCs w:val="24"/>
          <w:lang w:eastAsia="lt-LT"/>
        </w:rPr>
        <w:t xml:space="preserve"> m. </w:t>
      </w:r>
      <w:r w:rsidR="00B35CD4">
        <w:rPr>
          <w:rFonts w:eastAsia="MS Mincho"/>
          <w:bCs/>
          <w:szCs w:val="24"/>
          <w:lang w:eastAsia="lt-LT"/>
        </w:rPr>
        <w:t xml:space="preserve">kovo </w:t>
      </w:r>
      <w:r>
        <w:rPr>
          <w:rFonts w:eastAsia="MS Mincho"/>
          <w:bCs/>
          <w:szCs w:val="24"/>
          <w:lang w:eastAsia="lt-LT"/>
        </w:rPr>
        <w:t xml:space="preserve">   d.</w:t>
      </w:r>
    </w:p>
    <w:p w14:paraId="456D0EE0" w14:textId="77777777" w:rsidR="00737189" w:rsidRDefault="00737189" w:rsidP="00046A9E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70634" w:rsidRPr="00B45628" w14:paraId="600182E4" w14:textId="77777777" w:rsidTr="00FB6FA9">
        <w:tc>
          <w:tcPr>
            <w:tcW w:w="4390" w:type="dxa"/>
            <w:vAlign w:val="center"/>
          </w:tcPr>
          <w:p w14:paraId="5EF248C3" w14:textId="153B0BD7" w:rsidR="00270634" w:rsidRPr="00B45628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9B3E1F">
              <w:rPr>
                <w:rFonts w:eastAsia="MS Mincho"/>
                <w:sz w:val="22"/>
                <w:szCs w:val="22"/>
              </w:rPr>
              <w:t>Kandidat</w:t>
            </w:r>
            <w:r>
              <w:rPr>
                <w:rFonts w:eastAsia="MS Mincho"/>
                <w:sz w:val="22"/>
                <w:szCs w:val="22"/>
              </w:rPr>
              <w:t>as</w:t>
            </w:r>
            <w:r w:rsidRPr="009B3E1F">
              <w:rPr>
                <w:rFonts w:eastAsia="MS Mincho"/>
                <w:sz w:val="22"/>
                <w:szCs w:val="22"/>
              </w:rPr>
              <w:t xml:space="preserve"> į </w:t>
            </w:r>
            <w:r w:rsidR="00D74E2F">
              <w:rPr>
                <w:rFonts w:eastAsia="MS Mincho"/>
                <w:sz w:val="22"/>
                <w:szCs w:val="22"/>
              </w:rPr>
              <w:t xml:space="preserve">mokslo darbuotojo </w:t>
            </w:r>
            <w:r w:rsidRPr="009B3E1F">
              <w:rPr>
                <w:rFonts w:eastAsia="MS Mincho"/>
                <w:sz w:val="22"/>
                <w:szCs w:val="22"/>
              </w:rPr>
              <w:t>pareigas</w:t>
            </w:r>
          </w:p>
        </w:tc>
        <w:tc>
          <w:tcPr>
            <w:tcW w:w="5238" w:type="dxa"/>
          </w:tcPr>
          <w:p w14:paraId="0FDE58CE" w14:textId="3F4FC044" w:rsidR="00270634" w:rsidRPr="00B45628" w:rsidRDefault="000D7CE4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-912616821"/>
                <w:placeholder>
                  <w:docPart w:val="309DB1A8AA904454BB252656C1CA8D98"/>
                </w:placeholder>
                <w:showingPlcHdr/>
              </w:sdtPr>
              <w:sdtEndPr/>
              <w:sdtContent>
                <w:r w:rsidR="00D31400">
                  <w:rPr>
                    <w:sz w:val="22"/>
                    <w:szCs w:val="22"/>
                  </w:rPr>
                  <w:t>[v</w:t>
                </w:r>
                <w:r w:rsidR="00D31400" w:rsidRPr="00B45628">
                  <w:rPr>
                    <w:sz w:val="22"/>
                    <w:szCs w:val="22"/>
                  </w:rPr>
                  <w:t>ardas, pavardė</w:t>
                </w:r>
                <w:r w:rsidR="00D31400">
                  <w:rPr>
                    <w:sz w:val="22"/>
                    <w:szCs w:val="22"/>
                  </w:rPr>
                  <w:t>]</w:t>
                </w:r>
              </w:sdtContent>
            </w:sdt>
          </w:p>
        </w:tc>
      </w:tr>
      <w:tr w:rsidR="00270634" w:rsidRPr="00B45628" w14:paraId="63B06B16" w14:textId="77777777" w:rsidTr="00FB6FA9">
        <w:tc>
          <w:tcPr>
            <w:tcW w:w="4390" w:type="dxa"/>
            <w:vAlign w:val="center"/>
          </w:tcPr>
          <w:p w14:paraId="35075D8A" w14:textId="71A7447C" w:rsidR="00270634" w:rsidRPr="00B45628" w:rsidRDefault="00DB2392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sz w:val="22"/>
                <w:szCs w:val="22"/>
              </w:rPr>
              <w:t>Akademinis padalinys</w:t>
            </w:r>
            <w:r w:rsidR="00270634" w:rsidRPr="00B45628">
              <w:rPr>
                <w:sz w:val="22"/>
                <w:szCs w:val="22"/>
              </w:rPr>
              <w:t xml:space="preserve"> </w:t>
            </w:r>
          </w:p>
        </w:tc>
        <w:tc>
          <w:tcPr>
            <w:tcW w:w="5238" w:type="dxa"/>
          </w:tcPr>
          <w:p w14:paraId="769C4282" w14:textId="3D238AE0" w:rsidR="00270634" w:rsidRPr="001C4E2B" w:rsidRDefault="000D7CE4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488681190"/>
                <w:placeholder>
                  <w:docPart w:val="68A7E52D1EEA4AB090FCADA66A0D2363"/>
                </w:placeholder>
                <w:showingPlcHdr/>
              </w:sdtPr>
              <w:sdtEndPr/>
              <w:sdtContent>
                <w:r w:rsidR="00D31400">
                  <w:rPr>
                    <w:sz w:val="22"/>
                    <w:szCs w:val="22"/>
                  </w:rPr>
                  <w:t xml:space="preserve">[nurodykite padalinį, </w:t>
                </w:r>
                <w:r w:rsidR="00D31400" w:rsidRPr="001C4E2B">
                  <w:rPr>
                    <w:sz w:val="22"/>
                    <w:szCs w:val="22"/>
                  </w:rPr>
                  <w:t>kuriame dirba</w:t>
                </w:r>
                <w:r w:rsidR="00D31400">
                  <w:rPr>
                    <w:sz w:val="22"/>
                    <w:szCs w:val="22"/>
                  </w:rPr>
                  <w:t>te</w:t>
                </w:r>
                <w:r w:rsidR="00D31400" w:rsidRPr="001C4E2B">
                  <w:rPr>
                    <w:sz w:val="22"/>
                    <w:szCs w:val="22"/>
                  </w:rPr>
                  <w:t xml:space="preserve"> arba kandidatuoja</w:t>
                </w:r>
                <w:r w:rsidR="00D31400">
                  <w:rPr>
                    <w:sz w:val="22"/>
                    <w:szCs w:val="22"/>
                  </w:rPr>
                  <w:t>te</w:t>
                </w:r>
                <w:r w:rsidR="00D31400" w:rsidRPr="001C4E2B">
                  <w:rPr>
                    <w:sz w:val="22"/>
                    <w:szCs w:val="22"/>
                  </w:rPr>
                  <w:t xml:space="preserve"> į pareigas</w:t>
                </w:r>
                <w:r w:rsidR="00D31400">
                  <w:rPr>
                    <w:sz w:val="22"/>
                    <w:szCs w:val="22"/>
                  </w:rPr>
                  <w:t>]</w:t>
                </w:r>
              </w:sdtContent>
            </w:sdt>
          </w:p>
        </w:tc>
      </w:tr>
      <w:tr w:rsidR="00270634" w:rsidRPr="00B45628" w14:paraId="3D2AA4A9" w14:textId="77777777" w:rsidTr="00FB6FA9">
        <w:tc>
          <w:tcPr>
            <w:tcW w:w="4390" w:type="dxa"/>
            <w:vAlign w:val="center"/>
          </w:tcPr>
          <w:p w14:paraId="0209208F" w14:textId="1541F7C6" w:rsidR="005C13C6" w:rsidRPr="00D74E2F" w:rsidRDefault="00270634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B45628">
              <w:rPr>
                <w:sz w:val="22"/>
                <w:szCs w:val="22"/>
              </w:rPr>
              <w:t>Pareigų pavadinimas</w:t>
            </w:r>
          </w:p>
        </w:tc>
        <w:tc>
          <w:tcPr>
            <w:tcW w:w="5238" w:type="dxa"/>
            <w:vAlign w:val="center"/>
          </w:tcPr>
          <w:p w14:paraId="3332C134" w14:textId="6FBD86BD" w:rsidR="00270634" w:rsidRPr="00B45628" w:rsidRDefault="000D7CE4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rFonts w:eastAsia="MS Mincho"/>
                  <w:sz w:val="22"/>
                </w:rPr>
                <w:id w:val="-2108649425"/>
                <w:placeholder>
                  <w:docPart w:val="D0F2807716994E5F947E747CC7D6A759"/>
                </w:placeholder>
              </w:sdtPr>
              <w:sdtEndPr/>
              <w:sdtContent>
                <w:r w:rsidR="00B35CD4" w:rsidRPr="002619CB">
                  <w:rPr>
                    <w:rFonts w:eastAsia="MS Mincho"/>
                    <w:b/>
                    <w:bCs/>
                    <w:sz w:val="22"/>
                  </w:rPr>
                  <w:t>P</w:t>
                </w:r>
                <w:r w:rsidR="00C556F8">
                  <w:rPr>
                    <w:rFonts w:eastAsia="MS Mincho"/>
                    <w:b/>
                    <w:bCs/>
                    <w:sz w:val="22"/>
                  </w:rPr>
                  <w:t>rofesorius</w:t>
                </w:r>
                <w:r w:rsidR="00B35CD4">
                  <w:rPr>
                    <w:rFonts w:eastAsia="MS Mincho"/>
                    <w:b/>
                    <w:bCs/>
                    <w:sz w:val="22"/>
                  </w:rPr>
                  <w:t>, v</w:t>
                </w:r>
                <w:r w:rsidR="00B35CD4" w:rsidRPr="00D74E2F">
                  <w:rPr>
                    <w:rFonts w:eastAsia="MS Mincho"/>
                    <w:b/>
                    <w:bCs/>
                    <w:sz w:val="22"/>
                  </w:rPr>
                  <w:t>yriausiasis mokslo darbuotojas</w:t>
                </w:r>
              </w:sdtContent>
            </w:sdt>
          </w:p>
        </w:tc>
      </w:tr>
    </w:tbl>
    <w:p w14:paraId="0D90EF2D" w14:textId="0C5943A1" w:rsidR="000C0EA6" w:rsidRPr="000C0EA6" w:rsidRDefault="000C0EA6" w:rsidP="00D63B11">
      <w:pPr>
        <w:spacing w:before="120" w:after="120"/>
        <w:ind w:firstLine="0"/>
        <w:contextualSpacing w:val="0"/>
        <w:jc w:val="center"/>
        <w:rPr>
          <w:rFonts w:eastAsia="MS Mincho"/>
          <w:b/>
          <w:bCs/>
          <w:szCs w:val="24"/>
          <w:lang w:eastAsia="lt-LT"/>
        </w:rPr>
      </w:pPr>
      <w:bookmarkStart w:id="1" w:name="_Hlk164347158"/>
      <w:r w:rsidRPr="00737189">
        <w:rPr>
          <w:rFonts w:eastAsia="MS Mincho"/>
          <w:b/>
          <w:szCs w:val="24"/>
          <w:lang w:eastAsia="lt-LT"/>
        </w:rPr>
        <w:t>PIRMAUJAN</w:t>
      </w:r>
      <w:r>
        <w:rPr>
          <w:rFonts w:eastAsia="MS Mincho"/>
          <w:b/>
          <w:szCs w:val="24"/>
          <w:lang w:eastAsia="lt-LT"/>
        </w:rPr>
        <w:t>ČIO</w:t>
      </w:r>
      <w:r w:rsidR="009B3E1F">
        <w:rPr>
          <w:rFonts w:eastAsia="MS Mincho"/>
          <w:b/>
          <w:szCs w:val="24"/>
          <w:lang w:eastAsia="lt-LT"/>
        </w:rPr>
        <w:t>JO</w:t>
      </w:r>
      <w:r w:rsidRPr="00737189">
        <w:rPr>
          <w:rFonts w:eastAsia="MS Mincho"/>
          <w:b/>
          <w:szCs w:val="24"/>
          <w:lang w:eastAsia="lt-LT"/>
        </w:rPr>
        <w:t xml:space="preserve"> </w:t>
      </w:r>
      <w:r>
        <w:rPr>
          <w:rFonts w:eastAsia="MS Mincho"/>
          <w:b/>
          <w:bCs/>
          <w:szCs w:val="24"/>
          <w:lang w:eastAsia="lt-LT"/>
        </w:rPr>
        <w:t xml:space="preserve">TYRĖJO </w:t>
      </w:r>
      <w:r w:rsidR="00DB2392">
        <w:rPr>
          <w:rFonts w:eastAsia="MS Mincho"/>
          <w:b/>
          <w:bCs/>
          <w:szCs w:val="24"/>
          <w:lang w:eastAsia="lt-LT"/>
        </w:rPr>
        <w:t xml:space="preserve">PRIVALOMOS </w:t>
      </w:r>
      <w:r w:rsidRPr="000C0EA6">
        <w:rPr>
          <w:rFonts w:eastAsia="MS Mincho"/>
          <w:b/>
          <w:bCs/>
          <w:szCs w:val="24"/>
          <w:lang w:eastAsia="lt-LT"/>
        </w:rPr>
        <w:t>KOMPETENCIJ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737189" w:rsidRPr="00B45628" w14:paraId="6C3263ED" w14:textId="77777777" w:rsidTr="780B6C6F">
        <w:tc>
          <w:tcPr>
            <w:tcW w:w="9628" w:type="dxa"/>
            <w:gridSpan w:val="2"/>
          </w:tcPr>
          <w:bookmarkEnd w:id="1"/>
          <w:p w14:paraId="0A514E38" w14:textId="4C2F62E1" w:rsidR="00737189" w:rsidRPr="00B45628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1. </w:t>
            </w:r>
            <w:r w:rsidR="00737189" w:rsidRPr="00B45628">
              <w:rPr>
                <w:b/>
                <w:bCs/>
                <w:sz w:val="22"/>
                <w:szCs w:val="22"/>
              </w:rPr>
              <w:t>MTEP veiklų vykdymo</w:t>
            </w:r>
          </w:p>
        </w:tc>
      </w:tr>
      <w:tr w:rsidR="00737189" w:rsidRPr="00B45628" w14:paraId="394BF92D" w14:textId="77777777" w:rsidTr="780B6C6F">
        <w:tc>
          <w:tcPr>
            <w:tcW w:w="4390" w:type="dxa"/>
          </w:tcPr>
          <w:p w14:paraId="01B7D5AF" w14:textId="6E3D0720" w:rsidR="00737189" w:rsidRPr="00E84272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14:ligatures w14:val="standardContextual"/>
              </w:rPr>
              <w:t xml:space="preserve">1.1. </w:t>
            </w:r>
            <w:r w:rsidR="00737189" w:rsidRPr="00E84272">
              <w:rPr>
                <w:kern w:val="2"/>
                <w:sz w:val="22"/>
                <w:szCs w:val="22"/>
                <w14:ligatures w14:val="standardContextual"/>
              </w:rPr>
              <w:t>savo moksliniais rezultatais geba reikšmingai prisidėti prie mokslinių tyrimų tematikos arba net kelių tematikų raidos nacionaliniu ir (ar) tarptautiniu lygmeniu</w:t>
            </w:r>
          </w:p>
        </w:tc>
        <w:tc>
          <w:tcPr>
            <w:tcW w:w="5238" w:type="dxa"/>
          </w:tcPr>
          <w:p w14:paraId="08A2AFF2" w14:textId="4F22FAAD" w:rsidR="00737189" w:rsidRDefault="00506545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1-5 reikšmingo prisidėjimo prie </w:t>
            </w:r>
            <w:r w:rsidRPr="00E84272">
              <w:rPr>
                <w:kern w:val="2"/>
                <w:sz w:val="22"/>
                <w:szCs w:val="22"/>
                <w14:ligatures w14:val="standardContextual"/>
              </w:rPr>
              <w:t>mokslinių tyrimų tematikos arba net kelių tematikų raidos nacionaliniu ir (ar) tarptautiniu lygmeniu</w:t>
            </w:r>
            <w:r>
              <w:rPr>
                <w:rFonts w:eastAsia="MS Mincho"/>
                <w:sz w:val="22"/>
                <w:szCs w:val="22"/>
              </w:rPr>
              <w:t xml:space="preserve"> atvejus]</w:t>
            </w:r>
          </w:p>
          <w:p w14:paraId="6E14EC87" w14:textId="77777777" w:rsidR="00506545" w:rsidRDefault="00506545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  <w:p w14:paraId="048D3C39" w14:textId="3001672E" w:rsidR="00AB5DC4" w:rsidRPr="00E84272" w:rsidRDefault="00AB5DC4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0952200B" w14:textId="77777777" w:rsidTr="780B6C6F">
        <w:tc>
          <w:tcPr>
            <w:tcW w:w="4390" w:type="dxa"/>
          </w:tcPr>
          <w:p w14:paraId="395723BD" w14:textId="1CAC3313" w:rsidR="00737189" w:rsidRPr="00E84272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14:ligatures w14:val="standardContextual"/>
              </w:rPr>
              <w:t xml:space="preserve">1.2. </w:t>
            </w:r>
            <w:r w:rsidR="00737189" w:rsidRPr="00E84272">
              <w:rPr>
                <w:sz w:val="22"/>
                <w:szCs w:val="22"/>
              </w:rPr>
              <w:t>geba kritiškai įvertinti ir identifikuoti bei (arba) įgyvendinti perspektyvias (strategiškai svarbias) mokslinių tyrimų tematikas ir (ar) eksperimentinės plėtros galimybes</w:t>
            </w:r>
          </w:p>
        </w:tc>
        <w:tc>
          <w:tcPr>
            <w:tcW w:w="5238" w:type="dxa"/>
          </w:tcPr>
          <w:p w14:paraId="57E7B0FA" w14:textId="6E7D4E5E" w:rsidR="00506545" w:rsidRDefault="00506545" w:rsidP="005D1607">
            <w:pPr>
              <w:spacing w:after="0"/>
              <w:ind w:firstLine="0"/>
              <w:rPr>
                <w:rFonts w:eastAsia="Times New Roman"/>
                <w:color w:val="000000" w:themeColor="text1"/>
                <w:sz w:val="22"/>
                <w:szCs w:val="22"/>
              </w:rPr>
            </w:pP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[pateikite 1-5 įvertintas ir identifikuotas bei (arba) įgyvendintas perspektyvių svarbių mokslinių tyrimų tematikas, strategiškai svarbių </w:t>
            </w:r>
            <w:r w:rsidR="007245D9">
              <w:rPr>
                <w:rFonts w:eastAsia="Times New Roman"/>
                <w:color w:val="000000" w:themeColor="text1"/>
                <w:sz w:val="22"/>
                <w:szCs w:val="22"/>
              </w:rPr>
              <w:t>MTEP projektų vykdymo atvejus</w:t>
            </w:r>
          </w:p>
          <w:p w14:paraId="5F02CBD2" w14:textId="08953D3A" w:rsidR="00AB5DC4" w:rsidRPr="00E84272" w:rsidRDefault="00AB5DC4" w:rsidP="005D1607">
            <w:pPr>
              <w:spacing w:after="0"/>
              <w:ind w:firstLine="0"/>
              <w:rPr>
                <w:rFonts w:eastAsia="Times New Roman"/>
                <w:color w:val="000000" w:themeColor="text1"/>
                <w:sz w:val="22"/>
                <w:szCs w:val="22"/>
              </w:rPr>
            </w:pPr>
          </w:p>
        </w:tc>
      </w:tr>
      <w:tr w:rsidR="007245D9" w:rsidRPr="00B45628" w14:paraId="0FD60EF1" w14:textId="77777777" w:rsidTr="780B6C6F">
        <w:tc>
          <w:tcPr>
            <w:tcW w:w="4390" w:type="dxa"/>
          </w:tcPr>
          <w:p w14:paraId="5CAEB198" w14:textId="72586B68" w:rsidR="007245D9" w:rsidRPr="00E84272" w:rsidRDefault="007245D9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14:ligatures w14:val="standardContextual"/>
              </w:rPr>
              <w:t xml:space="preserve">1.3. </w:t>
            </w:r>
            <w:r w:rsidRPr="00E84272">
              <w:rPr>
                <w:sz w:val="22"/>
                <w:szCs w:val="22"/>
              </w:rPr>
              <w:t>turi akademinę reputaciją, grįstą tarptautiniu lygiu pripažintais savo tyrimų tematikos (-ų) mokslinių tyrimų rezultatais</w:t>
            </w:r>
          </w:p>
        </w:tc>
        <w:tc>
          <w:tcPr>
            <w:tcW w:w="5238" w:type="dxa"/>
          </w:tcPr>
          <w:p w14:paraId="740CA13D" w14:textId="7439E0FB" w:rsidR="007245D9" w:rsidRDefault="007245D9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svarbiausius tarptautinius apdovanojimus už mokslinės veiklos pasiekimus, pranešimus plenariniuose konferencijų posėdžiuose, dalyvavimo tarptautinių tyrėjų tinkluose atvejus, 1-5 tarptautines publikacijas su bendrautoriais iš užsienio institucijų]</w:t>
            </w:r>
          </w:p>
          <w:p w14:paraId="34DFFC12" w14:textId="47F722CC" w:rsidR="007245D9" w:rsidRPr="00E84272" w:rsidRDefault="007245D9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245D9" w:rsidRPr="00B45628" w14:paraId="40ECAF2B" w14:textId="77777777" w:rsidTr="780B6C6F">
        <w:tc>
          <w:tcPr>
            <w:tcW w:w="4390" w:type="dxa"/>
          </w:tcPr>
          <w:p w14:paraId="7CEB5BB9" w14:textId="1212E7DB" w:rsidR="007245D9" w:rsidRPr="00E84272" w:rsidRDefault="007245D9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E84272">
              <w:rPr>
                <w:kern w:val="2"/>
                <w:sz w:val="22"/>
                <w:szCs w:val="22"/>
                <w14:ligatures w14:val="standardContextual"/>
              </w:rPr>
              <w:t xml:space="preserve">1.4. </w:t>
            </w:r>
            <w:r w:rsidRPr="00E84272">
              <w:rPr>
                <w:rFonts w:eastAsia="MS Mincho"/>
                <w:sz w:val="22"/>
                <w:szCs w:val="22"/>
              </w:rPr>
              <w:t>geba įvertinti (suvokti) platesnį savo tyrimų rezultatų poveikį ir taikymo galimybes plačiame kultūriniame, socialiniame, ekonominiame kontekste</w:t>
            </w:r>
          </w:p>
        </w:tc>
        <w:tc>
          <w:tcPr>
            <w:tcW w:w="5238" w:type="dxa"/>
          </w:tcPr>
          <w:p w14:paraId="717BB5E2" w14:textId="0C74B5E4" w:rsidR="007245D9" w:rsidRDefault="007245D9" w:rsidP="005D1607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pateikite 1-5 savo tyrimų rezultatų platesnio poveikio kultūriniame, socialiniame, ekonominiame kontekste atvejus]</w:t>
            </w:r>
          </w:p>
          <w:p w14:paraId="6C2ACC4E" w14:textId="72336943" w:rsidR="007245D9" w:rsidRPr="00B45628" w:rsidRDefault="007245D9" w:rsidP="005D1607">
            <w:pPr>
              <w:spacing w:after="0"/>
              <w:ind w:firstLine="0"/>
              <w:contextualSpacing w:val="0"/>
              <w:rPr>
                <w:rFonts w:eastAsia="Times New Roman"/>
                <w:sz w:val="22"/>
                <w:szCs w:val="22"/>
              </w:rPr>
            </w:pPr>
          </w:p>
        </w:tc>
      </w:tr>
      <w:tr w:rsidR="007245D9" w:rsidRPr="00B45628" w14:paraId="415AFECF" w14:textId="77777777" w:rsidTr="780B6C6F">
        <w:tc>
          <w:tcPr>
            <w:tcW w:w="9628" w:type="dxa"/>
            <w:gridSpan w:val="2"/>
          </w:tcPr>
          <w:p w14:paraId="4FDF3758" w14:textId="1C62E757" w:rsidR="007245D9" w:rsidRPr="00B45628" w:rsidRDefault="007245D9" w:rsidP="007245D9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2. </w:t>
            </w:r>
            <w:r w:rsidRPr="00B45628">
              <w:rPr>
                <w:rFonts w:eastAsia="MS Mincho"/>
                <w:b/>
                <w:bCs/>
                <w:sz w:val="22"/>
                <w:szCs w:val="22"/>
              </w:rPr>
              <w:t>MTEP organizavimo</w:t>
            </w:r>
          </w:p>
        </w:tc>
      </w:tr>
      <w:tr w:rsidR="007245D9" w:rsidRPr="00B45628" w14:paraId="71917DA9" w14:textId="77777777" w:rsidTr="780B6C6F">
        <w:tc>
          <w:tcPr>
            <w:tcW w:w="4390" w:type="dxa"/>
          </w:tcPr>
          <w:p w14:paraId="4321FC7C" w14:textId="703096B1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2</w:t>
            </w:r>
            <w:r w:rsidRPr="009B3E1F">
              <w:rPr>
                <w:rFonts w:eastAsia="MS Mincho"/>
                <w:sz w:val="22"/>
                <w:szCs w:val="22"/>
              </w:rPr>
              <w:t xml:space="preserve">.1. </w:t>
            </w:r>
            <w:r w:rsidRPr="00B45628">
              <w:rPr>
                <w:rFonts w:eastAsia="MS Mincho"/>
                <w:sz w:val="22"/>
                <w:szCs w:val="22"/>
              </w:rPr>
              <w:t>geba vadovauti rengiant ir įgyvendinant tarptautinių mokslinių tyrimų, eksperimentinės plėtros ir (ar) inovacijų, mokslo sklaidos projektus ir (ar) institucijų vykdomas programas</w:t>
            </w:r>
          </w:p>
        </w:tc>
        <w:tc>
          <w:tcPr>
            <w:tcW w:w="5238" w:type="dxa"/>
          </w:tcPr>
          <w:sdt>
            <w:sdtPr>
              <w:rPr>
                <w:rFonts w:eastAsia="MS Mincho"/>
                <w:sz w:val="22"/>
              </w:rPr>
              <w:id w:val="-1100025506"/>
              <w:placeholder>
                <w:docPart w:val="9A3A1D35D12245F28E942EFEA0BE440B"/>
              </w:placeholder>
            </w:sdtPr>
            <w:sdtEndPr/>
            <w:sdtContent>
              <w:p w14:paraId="7E9D542D" w14:textId="5A2C2653" w:rsidR="007245D9" w:rsidRDefault="007245D9" w:rsidP="005D1607">
                <w:pPr>
                  <w:spacing w:after="0"/>
                  <w:ind w:firstLine="0"/>
                  <w:rPr>
                    <w:rFonts w:eastAsia="MS Mincho"/>
                    <w:sz w:val="22"/>
                    <w:szCs w:val="22"/>
                  </w:rPr>
                </w:pPr>
                <w:r>
                  <w:rPr>
                    <w:rFonts w:eastAsia="MS Mincho"/>
                    <w:sz w:val="22"/>
                    <w:szCs w:val="22"/>
                  </w:rPr>
                  <w:t>[pateikite 1-5 vadovavimo rengiant nacionalinių ir (ar) tarptautinių MTEP projektų paraiškas  / mokslo sklaidos projektų paraiškas / institucijos programų rengimui atvejus, nurodant projekto / programos pavadinimą, pateikimo metus ir (ar) pateikite 1-5 įgyvendinimo tokių projektų ar programų,  MTEPI užsakym</w:t>
                </w:r>
                <w:r w:rsidR="00114A97">
                  <w:rPr>
                    <w:rFonts w:eastAsia="MS Mincho"/>
                    <w:sz w:val="22"/>
                    <w:szCs w:val="22"/>
                  </w:rPr>
                  <w:t>ų</w:t>
                </w:r>
                <w:r>
                  <w:rPr>
                    <w:rFonts w:eastAsia="MS Mincho"/>
                    <w:sz w:val="22"/>
                    <w:szCs w:val="22"/>
                  </w:rPr>
                  <w:t xml:space="preserve"> atvejus, nurodant projekto, programos ar užsakymo pavadinimą, vykdymo laikotarpį, pareigas / funkcijas]</w:t>
                </w:r>
              </w:p>
              <w:p w14:paraId="09E000F5" w14:textId="45CAFFDD" w:rsidR="007245D9" w:rsidRPr="00B45628" w:rsidRDefault="000D7CE4" w:rsidP="005D1607">
                <w:pPr>
                  <w:spacing w:after="0"/>
                  <w:ind w:firstLine="0"/>
                  <w:contextualSpacing w:val="0"/>
                  <w:rPr>
                    <w:rFonts w:eastAsia="MS Mincho"/>
                    <w:sz w:val="22"/>
                    <w:szCs w:val="22"/>
                    <w:lang w:eastAsia="en-US"/>
                  </w:rPr>
                </w:pPr>
              </w:p>
            </w:sdtContent>
          </w:sdt>
        </w:tc>
      </w:tr>
      <w:tr w:rsidR="007245D9" w:rsidRPr="00B45628" w14:paraId="28460AE0" w14:textId="77777777" w:rsidTr="780B6C6F">
        <w:tc>
          <w:tcPr>
            <w:tcW w:w="4390" w:type="dxa"/>
          </w:tcPr>
          <w:p w14:paraId="62F78881" w14:textId="358CC6B5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2</w:t>
            </w:r>
            <w:r w:rsidRPr="009B3E1F">
              <w:rPr>
                <w:rFonts w:eastAsia="MS Mincho"/>
                <w:sz w:val="22"/>
                <w:szCs w:val="22"/>
              </w:rPr>
              <w:t>.</w:t>
            </w:r>
            <w:r>
              <w:rPr>
                <w:rFonts w:eastAsia="MS Mincho"/>
                <w:sz w:val="22"/>
                <w:szCs w:val="22"/>
              </w:rPr>
              <w:t>2</w:t>
            </w:r>
            <w:r w:rsidRPr="009B3E1F">
              <w:rPr>
                <w:rFonts w:eastAsia="MS Mincho"/>
                <w:sz w:val="22"/>
                <w:szCs w:val="22"/>
              </w:rPr>
              <w:t xml:space="preserve">. </w:t>
            </w:r>
            <w:r w:rsidRPr="00B45628">
              <w:rPr>
                <w:rFonts w:eastAsia="MS Mincho"/>
                <w:sz w:val="22"/>
                <w:szCs w:val="22"/>
              </w:rPr>
              <w:t>geba rengti mokslininkus jiems vadovaudamas, konsultuodamas ar vykdydamas kitas mokslininkų rengimo veiklas ir (ar) geba būti savarankiškos mokslo grupės lyderiu arba kitaip demonstruoti lyderystę organizuojant mokslinius tyrimus</w:t>
            </w:r>
          </w:p>
        </w:tc>
        <w:tc>
          <w:tcPr>
            <w:tcW w:w="5238" w:type="dxa"/>
          </w:tcPr>
          <w:p w14:paraId="72BD4F16" w14:textId="51D39012" w:rsidR="007245D9" w:rsidRDefault="00114A97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mokslininkų rengimo, jiems vadovaujant, konsultuojant ar vykdant kitas mokslininkų rengimo veiklas, atvejus ir (ar) savarankiškos mokslo grupės lyderystės arba lyderystės, organizuojant mokslinius tyrimus, atvejus]</w:t>
            </w:r>
          </w:p>
          <w:p w14:paraId="4D3C95A7" w14:textId="017C85CB" w:rsidR="00114A97" w:rsidRPr="00B45628" w:rsidRDefault="00114A97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245D9" w:rsidRPr="00B45628" w14:paraId="663C82F2" w14:textId="77777777" w:rsidTr="780B6C6F">
        <w:tc>
          <w:tcPr>
            <w:tcW w:w="9628" w:type="dxa"/>
            <w:gridSpan w:val="2"/>
          </w:tcPr>
          <w:p w14:paraId="3BC74205" w14:textId="5C58013E" w:rsidR="007245D9" w:rsidRPr="00B45628" w:rsidRDefault="007245D9" w:rsidP="007245D9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3. </w:t>
            </w:r>
            <w:r w:rsidRPr="00B45628">
              <w:rPr>
                <w:rFonts w:eastAsia="MS Mincho"/>
                <w:b/>
                <w:bCs/>
                <w:sz w:val="22"/>
                <w:szCs w:val="22"/>
              </w:rPr>
              <w:t>MTEP rezultatų sklaidos ir jų poveikio numatymo</w:t>
            </w:r>
          </w:p>
        </w:tc>
      </w:tr>
      <w:tr w:rsidR="007245D9" w:rsidRPr="00B45628" w14:paraId="4361CADC" w14:textId="77777777" w:rsidTr="780B6C6F">
        <w:tc>
          <w:tcPr>
            <w:tcW w:w="4390" w:type="dxa"/>
          </w:tcPr>
          <w:p w14:paraId="23610350" w14:textId="27EC2AEC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3</w:t>
            </w:r>
            <w:r w:rsidRPr="009B3E1F">
              <w:rPr>
                <w:rFonts w:eastAsia="MS Mincho"/>
                <w:sz w:val="22"/>
                <w:szCs w:val="22"/>
              </w:rPr>
              <w:t xml:space="preserve">.1. </w:t>
            </w:r>
            <w:r w:rsidRPr="00B45628">
              <w:rPr>
                <w:rFonts w:eastAsia="MS Mincho"/>
                <w:sz w:val="22"/>
                <w:szCs w:val="22"/>
              </w:rPr>
              <w:t>geba paskelbti mokslinių tyrimų rezultatus tarptautinio lygio mokslo publikacijose</w:t>
            </w:r>
            <w:r w:rsidR="003E4B4D">
              <w:t xml:space="preserve"> </w:t>
            </w:r>
            <w:r w:rsidRPr="00B45628">
              <w:rPr>
                <w:rFonts w:eastAsia="MS Mincho"/>
                <w:sz w:val="22"/>
                <w:szCs w:val="22"/>
              </w:rPr>
              <w:t>savarankiškai ar kaip pagrindinis bendraautoris</w:t>
            </w:r>
          </w:p>
        </w:tc>
        <w:tc>
          <w:tcPr>
            <w:tcW w:w="5238" w:type="dxa"/>
          </w:tcPr>
          <w:p w14:paraId="54CBAADA" w14:textId="56BA6052" w:rsidR="003E4B4D" w:rsidRDefault="009D2A0D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 5</w:t>
            </w:r>
            <w:r w:rsidR="003E4B4D">
              <w:rPr>
                <w:rFonts w:eastAsia="MS Mincho"/>
                <w:sz w:val="22"/>
                <w:szCs w:val="22"/>
              </w:rPr>
              <w:t xml:space="preserve"> tarptautinio lygio mokslo publikacijas</w:t>
            </w:r>
          </w:p>
          <w:p w14:paraId="445FD67A" w14:textId="77777777" w:rsidR="00AB5DC4" w:rsidRDefault="003E4B4D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paskelbtas </w:t>
            </w:r>
            <w:r w:rsidR="009D2A0D">
              <w:rPr>
                <w:rFonts w:eastAsia="MS Mincho"/>
                <w:sz w:val="22"/>
                <w:szCs w:val="22"/>
              </w:rPr>
              <w:t>savarankiškai ar kaip pagrindinis bendraautoris</w:t>
            </w:r>
            <w:r>
              <w:rPr>
                <w:rFonts w:eastAsia="MS Mincho"/>
                <w:sz w:val="22"/>
                <w:szCs w:val="22"/>
              </w:rPr>
              <w:t>]</w:t>
            </w:r>
          </w:p>
          <w:p w14:paraId="5BC8DA0B" w14:textId="71E12A56" w:rsidR="00AB5DC4" w:rsidRPr="00B45628" w:rsidRDefault="00AB5DC4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7245D9" w:rsidRPr="00B45628" w14:paraId="7E46510C" w14:textId="77777777" w:rsidTr="780B6C6F">
        <w:tc>
          <w:tcPr>
            <w:tcW w:w="4390" w:type="dxa"/>
          </w:tcPr>
          <w:p w14:paraId="665BCFF7" w14:textId="6B601953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3</w:t>
            </w:r>
            <w:r w:rsidRPr="009B3E1F">
              <w:rPr>
                <w:rFonts w:eastAsia="MS Mincho"/>
                <w:sz w:val="22"/>
                <w:szCs w:val="22"/>
              </w:rPr>
              <w:t>.</w:t>
            </w:r>
            <w:r>
              <w:rPr>
                <w:rFonts w:eastAsia="MS Mincho"/>
                <w:sz w:val="22"/>
                <w:szCs w:val="22"/>
              </w:rPr>
              <w:t>2</w:t>
            </w:r>
            <w:r w:rsidRPr="009B3E1F">
              <w:rPr>
                <w:rFonts w:eastAsia="MS Mincho"/>
                <w:sz w:val="22"/>
                <w:szCs w:val="22"/>
              </w:rPr>
              <w:t xml:space="preserve">. </w:t>
            </w:r>
            <w:r w:rsidRPr="00B45628">
              <w:rPr>
                <w:rFonts w:eastAsia="MS Mincho"/>
                <w:sz w:val="22"/>
                <w:szCs w:val="22"/>
              </w:rPr>
              <w:t>geba pristatyti savo mokslinių tyrimų rezultatus kaip kviestinis pranešėjas tarptautiniuose mokslo renginiuose ir (ar) yra tarptautinių mokslo renginių mokslinių komitetų narys</w:t>
            </w:r>
          </w:p>
        </w:tc>
        <w:tc>
          <w:tcPr>
            <w:tcW w:w="5238" w:type="dxa"/>
          </w:tcPr>
          <w:p w14:paraId="0E5EFBEF" w14:textId="77777777" w:rsidR="003E4B4D" w:rsidRDefault="003E4B4D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pristatymų tarptautiniuose mokslo renginiuose kaip kviestinis pranešėjas atvejus ir (ar) narystės tarptautinių mokslo renginių moksliniuose komitetuose atvejus, nurodant renginio pavadinimą, vietą, šalį, laiką, organizatorius]</w:t>
            </w:r>
          </w:p>
          <w:p w14:paraId="6B462D57" w14:textId="462C7700" w:rsidR="00AB5DC4" w:rsidRPr="00B45628" w:rsidRDefault="00AB5DC4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7245D9" w:rsidRPr="00B45628" w14:paraId="73688B66" w14:textId="77777777" w:rsidTr="780B6C6F">
        <w:tc>
          <w:tcPr>
            <w:tcW w:w="4390" w:type="dxa"/>
          </w:tcPr>
          <w:p w14:paraId="4722E2AD" w14:textId="1D7158D1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lastRenderedPageBreak/>
              <w:t>3</w:t>
            </w:r>
            <w:r w:rsidRPr="009B3E1F">
              <w:rPr>
                <w:rFonts w:eastAsia="MS Mincho"/>
                <w:sz w:val="22"/>
                <w:szCs w:val="22"/>
              </w:rPr>
              <w:t>.</w:t>
            </w:r>
            <w:r>
              <w:rPr>
                <w:rFonts w:eastAsia="MS Mincho"/>
                <w:sz w:val="22"/>
                <w:szCs w:val="22"/>
              </w:rPr>
              <w:t>3</w:t>
            </w:r>
            <w:r w:rsidRPr="009B3E1F">
              <w:rPr>
                <w:rFonts w:eastAsia="MS Mincho"/>
                <w:sz w:val="22"/>
                <w:szCs w:val="22"/>
              </w:rPr>
              <w:t xml:space="preserve">. </w:t>
            </w:r>
            <w:r w:rsidRPr="00B45628">
              <w:rPr>
                <w:rFonts w:eastAsia="MS Mincho"/>
                <w:sz w:val="22"/>
                <w:szCs w:val="22"/>
              </w:rPr>
              <w:t>geba sukurti didelio poveikio MTEP darbus</w:t>
            </w:r>
          </w:p>
        </w:tc>
        <w:tc>
          <w:tcPr>
            <w:tcW w:w="5238" w:type="dxa"/>
          </w:tcPr>
          <w:p w14:paraId="09F3E797" w14:textId="69566477" w:rsidR="007245D9" w:rsidRDefault="003E4B4D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savarankiškai ar tyrėjų grupėje sukurtus didelio poveikio MTEP darbus (įgyvendintas MTEP sutartis su ūkio subjektais, tarptautinių ir nacionalinių MTEP programų projektus, mokslo publikacij</w:t>
            </w:r>
            <w:r w:rsidR="003B3ADE">
              <w:rPr>
                <w:rFonts w:eastAsia="MS Mincho"/>
                <w:sz w:val="22"/>
                <w:szCs w:val="22"/>
              </w:rPr>
              <w:t>as</w:t>
            </w:r>
            <w:r>
              <w:rPr>
                <w:rFonts w:eastAsia="MS Mincho"/>
                <w:sz w:val="22"/>
                <w:szCs w:val="22"/>
              </w:rPr>
              <w:t>, patent</w:t>
            </w:r>
            <w:r w:rsidR="003B3ADE">
              <w:rPr>
                <w:rFonts w:eastAsia="MS Mincho"/>
                <w:sz w:val="22"/>
                <w:szCs w:val="22"/>
              </w:rPr>
              <w:t>us</w:t>
            </w:r>
            <w:r>
              <w:rPr>
                <w:rFonts w:eastAsia="MS Mincho"/>
                <w:sz w:val="22"/>
                <w:szCs w:val="22"/>
              </w:rPr>
              <w:t>, nauj</w:t>
            </w:r>
            <w:r w:rsidR="003B3ADE">
              <w:rPr>
                <w:rFonts w:eastAsia="MS Mincho"/>
                <w:sz w:val="22"/>
                <w:szCs w:val="22"/>
              </w:rPr>
              <w:t>as</w:t>
            </w:r>
            <w:r>
              <w:rPr>
                <w:rFonts w:eastAsia="MS Mincho"/>
                <w:sz w:val="22"/>
                <w:szCs w:val="22"/>
              </w:rPr>
              <w:t xml:space="preserve"> veisl</w:t>
            </w:r>
            <w:r w:rsidR="003B3ADE">
              <w:rPr>
                <w:rFonts w:eastAsia="MS Mincho"/>
                <w:sz w:val="22"/>
                <w:szCs w:val="22"/>
              </w:rPr>
              <w:t>e</w:t>
            </w:r>
            <w:r>
              <w:rPr>
                <w:rFonts w:eastAsia="MS Mincho"/>
                <w:sz w:val="22"/>
                <w:szCs w:val="22"/>
              </w:rPr>
              <w:t>s), nurodant įsitraukimo indėlį ir poveikio mastą]</w:t>
            </w:r>
          </w:p>
          <w:p w14:paraId="205EE449" w14:textId="5429D602" w:rsidR="003E4B4D" w:rsidRPr="00B45628" w:rsidRDefault="003E4B4D" w:rsidP="007245D9">
            <w:pPr>
              <w:spacing w:after="0"/>
              <w:ind w:firstLine="0"/>
              <w:jc w:val="left"/>
              <w:rPr>
                <w:rFonts w:eastAsia="MS Mincho"/>
                <w:sz w:val="22"/>
                <w:szCs w:val="22"/>
              </w:rPr>
            </w:pPr>
          </w:p>
        </w:tc>
      </w:tr>
      <w:tr w:rsidR="007245D9" w:rsidRPr="00B45628" w14:paraId="6EA683D9" w14:textId="77777777" w:rsidTr="780B6C6F">
        <w:tc>
          <w:tcPr>
            <w:tcW w:w="9628" w:type="dxa"/>
            <w:gridSpan w:val="2"/>
          </w:tcPr>
          <w:p w14:paraId="21A26918" w14:textId="01E8CC8D" w:rsidR="007245D9" w:rsidRPr="00B45628" w:rsidRDefault="007245D9" w:rsidP="007245D9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4. </w:t>
            </w:r>
            <w:r w:rsidRPr="00B45628">
              <w:rPr>
                <w:rFonts w:eastAsia="MS Mincho"/>
                <w:b/>
                <w:bCs/>
                <w:sz w:val="22"/>
                <w:szCs w:val="22"/>
              </w:rPr>
              <w:t>MTEPI ekspertinio vertinimo</w:t>
            </w:r>
          </w:p>
        </w:tc>
      </w:tr>
      <w:tr w:rsidR="007245D9" w:rsidRPr="00B45628" w14:paraId="34AEB857" w14:textId="77777777" w:rsidTr="780B6C6F">
        <w:tc>
          <w:tcPr>
            <w:tcW w:w="4390" w:type="dxa"/>
          </w:tcPr>
          <w:p w14:paraId="0BA98847" w14:textId="0FA3E551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4</w:t>
            </w:r>
            <w:r w:rsidRPr="009B3E1F">
              <w:rPr>
                <w:rFonts w:eastAsia="MS Mincho"/>
                <w:sz w:val="22"/>
                <w:szCs w:val="22"/>
              </w:rPr>
              <w:t xml:space="preserve">.1. </w:t>
            </w:r>
            <w:r w:rsidRPr="00B45628">
              <w:rPr>
                <w:rFonts w:eastAsia="MS Mincho"/>
                <w:sz w:val="22"/>
                <w:szCs w:val="22"/>
              </w:rPr>
              <w:t>yra tarptautinių MTEP projektų ir (ar) nacionalinių ir tarptautinių programų ekspertas</w:t>
            </w:r>
          </w:p>
        </w:tc>
        <w:tc>
          <w:tcPr>
            <w:tcW w:w="5238" w:type="dxa"/>
          </w:tcPr>
          <w:p w14:paraId="5D23D7C8" w14:textId="77777777" w:rsidR="003B3ADE" w:rsidRDefault="003B3ADE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tarptautinių MTEP</w:t>
            </w:r>
            <w:r w:rsidR="00131EF8">
              <w:rPr>
                <w:rFonts w:eastAsia="MS Mincho"/>
                <w:sz w:val="22"/>
                <w:szCs w:val="22"/>
              </w:rPr>
              <w:t>I</w:t>
            </w:r>
            <w:r>
              <w:rPr>
                <w:rFonts w:eastAsia="MS Mincho"/>
                <w:sz w:val="22"/>
                <w:szCs w:val="22"/>
              </w:rPr>
              <w:t xml:space="preserve"> projektų ir (ar) nacionalinių ir tarptautinių programų ekspertinės veiklos atvejus]</w:t>
            </w:r>
          </w:p>
          <w:p w14:paraId="01DDCA83" w14:textId="72210351" w:rsidR="00AB5DC4" w:rsidRPr="00B45628" w:rsidRDefault="00AB5DC4" w:rsidP="005D160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245D9" w:rsidRPr="00B45628" w14:paraId="5110D4AB" w14:textId="77777777" w:rsidTr="780B6C6F">
        <w:tc>
          <w:tcPr>
            <w:tcW w:w="4390" w:type="dxa"/>
          </w:tcPr>
          <w:p w14:paraId="6CCB03F2" w14:textId="461486D6" w:rsidR="007245D9" w:rsidRPr="00B45628" w:rsidRDefault="007245D9" w:rsidP="007245D9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4</w:t>
            </w:r>
            <w:r w:rsidRPr="009B3E1F">
              <w:rPr>
                <w:rFonts w:eastAsia="MS Mincho"/>
                <w:sz w:val="22"/>
                <w:szCs w:val="22"/>
              </w:rPr>
              <w:t>.</w:t>
            </w:r>
            <w:r>
              <w:rPr>
                <w:rFonts w:eastAsia="MS Mincho"/>
                <w:sz w:val="22"/>
                <w:szCs w:val="22"/>
              </w:rPr>
              <w:t>2</w:t>
            </w:r>
            <w:r w:rsidRPr="009B3E1F">
              <w:rPr>
                <w:rFonts w:eastAsia="MS Mincho"/>
                <w:sz w:val="22"/>
                <w:szCs w:val="22"/>
              </w:rPr>
              <w:t xml:space="preserve">. </w:t>
            </w:r>
            <w:r w:rsidRPr="00B45628">
              <w:rPr>
                <w:rFonts w:eastAsia="MS Mincho"/>
                <w:sz w:val="22"/>
                <w:szCs w:val="22"/>
              </w:rPr>
              <w:t>geba inicijuoti ar yra kviečiamas arba deleguojamas rengti ekspertines išvadas ar rekomendacijas dėl viešojo ir (ar) privataus sektorių raidos</w:t>
            </w:r>
          </w:p>
        </w:tc>
        <w:tc>
          <w:tcPr>
            <w:tcW w:w="5238" w:type="dxa"/>
          </w:tcPr>
          <w:p w14:paraId="42B15B35" w14:textId="14A6EAB9" w:rsidR="007245D9" w:rsidRDefault="003B3ADE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1-5 parengtų ekspertinių išvadų ar rekomendacijų dėl viešojo ir (ar) privataus sektoriaus raidos atvejus] </w:t>
            </w:r>
          </w:p>
          <w:p w14:paraId="43633C65" w14:textId="01009251" w:rsidR="003B3ADE" w:rsidRPr="00B45628" w:rsidRDefault="003B3ADE" w:rsidP="005D160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</w:tbl>
    <w:p w14:paraId="652D0B22" w14:textId="77777777" w:rsidR="00D63B11" w:rsidRPr="00206C71" w:rsidRDefault="00D63B11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  <w:bookmarkStart w:id="2" w:name="_Hlk164414462"/>
    </w:p>
    <w:p w14:paraId="32DA6926" w14:textId="4BA7764F" w:rsidR="00F64E45" w:rsidRPr="00F64E45" w:rsidRDefault="00F64E45" w:rsidP="000A55AA">
      <w:pPr>
        <w:spacing w:before="120" w:after="120"/>
        <w:ind w:firstLine="0"/>
        <w:contextualSpacing w:val="0"/>
        <w:jc w:val="left"/>
        <w:rPr>
          <w:b/>
          <w:sz w:val="22"/>
        </w:rPr>
      </w:pPr>
      <w:r w:rsidRPr="00F64E45">
        <w:rPr>
          <w:b/>
          <w:sz w:val="22"/>
        </w:rPr>
        <w:t xml:space="preserve">Patvirtinu, kad </w:t>
      </w:r>
      <w:r w:rsidR="00D74E2F">
        <w:rPr>
          <w:b/>
          <w:sz w:val="22"/>
        </w:rPr>
        <w:t xml:space="preserve">šiame dokumente </w:t>
      </w:r>
      <w:r w:rsidRPr="00F64E45">
        <w:rPr>
          <w:b/>
          <w:sz w:val="22"/>
        </w:rPr>
        <w:t>pateikta informacija yra teisinga: _____________________________</w:t>
      </w:r>
    </w:p>
    <w:p w14:paraId="00009C7E" w14:textId="16338E8F" w:rsidR="00F64E45" w:rsidRDefault="00F64E45" w:rsidP="00D74E2F">
      <w:pPr>
        <w:spacing w:before="120" w:after="120"/>
        <w:ind w:left="1296" w:firstLine="6217"/>
        <w:contextualSpacing w:val="0"/>
        <w:jc w:val="left"/>
        <w:rPr>
          <w:i/>
          <w:sz w:val="22"/>
        </w:rPr>
      </w:pPr>
      <w:r w:rsidRPr="00F64E45">
        <w:rPr>
          <w:i/>
          <w:sz w:val="22"/>
        </w:rPr>
        <w:t>(</w:t>
      </w:r>
      <w:r>
        <w:rPr>
          <w:i/>
          <w:sz w:val="22"/>
        </w:rPr>
        <w:t>p</w:t>
      </w:r>
      <w:r w:rsidRPr="00F64E45">
        <w:rPr>
          <w:i/>
          <w:sz w:val="22"/>
        </w:rPr>
        <w:t>arašas)</w:t>
      </w:r>
      <w:bookmarkEnd w:id="2"/>
    </w:p>
    <w:sectPr w:rsidR="00F64E45" w:rsidSect="00D63B11">
      <w:headerReference w:type="default" r:id="rId11"/>
      <w:pgSz w:w="11906" w:h="16838" w:code="9"/>
      <w:pgMar w:top="709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BB9DC" w14:textId="77777777" w:rsidR="000D7CE4" w:rsidRDefault="000D7CE4" w:rsidP="00046A9E">
      <w:pPr>
        <w:spacing w:after="0"/>
      </w:pPr>
      <w:r>
        <w:separator/>
      </w:r>
    </w:p>
  </w:endnote>
  <w:endnote w:type="continuationSeparator" w:id="0">
    <w:p w14:paraId="607B5ECA" w14:textId="77777777" w:rsidR="000D7CE4" w:rsidRDefault="000D7CE4" w:rsidP="00046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643C0" w14:textId="77777777" w:rsidR="000D7CE4" w:rsidRDefault="000D7CE4" w:rsidP="00046A9E">
      <w:pPr>
        <w:spacing w:after="0"/>
      </w:pPr>
      <w:r>
        <w:separator/>
      </w:r>
    </w:p>
  </w:footnote>
  <w:footnote w:type="continuationSeparator" w:id="0">
    <w:p w14:paraId="357FA8FD" w14:textId="77777777" w:rsidR="000D7CE4" w:rsidRDefault="000D7CE4" w:rsidP="00046A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85333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1305F8" w14:textId="409C26EC" w:rsidR="00D65168" w:rsidRDefault="00D65168" w:rsidP="00D65168">
        <w:pPr>
          <w:pStyle w:val="Head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A04ECD" w14:textId="14ABBA27" w:rsidR="00657AF8" w:rsidRDefault="00657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4425"/>
    <w:multiLevelType w:val="hybridMultilevel"/>
    <w:tmpl w:val="FB441982"/>
    <w:lvl w:ilvl="0" w:tplc="A36270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504AF"/>
    <w:multiLevelType w:val="hybridMultilevel"/>
    <w:tmpl w:val="948429DE"/>
    <w:lvl w:ilvl="0" w:tplc="B72C9F0A">
      <w:start w:val="1"/>
      <w:numFmt w:val="upperLetter"/>
      <w:lvlText w:val="%1."/>
      <w:lvlJc w:val="left"/>
      <w:pPr>
        <w:ind w:left="317" w:hanging="360"/>
      </w:pPr>
      <w:rPr>
        <w:rFonts w:hint="default"/>
        <w:b/>
        <w:bCs/>
      </w:rPr>
    </w:lvl>
    <w:lvl w:ilvl="1" w:tplc="04270019" w:tentative="1">
      <w:start w:val="1"/>
      <w:numFmt w:val="lowerLetter"/>
      <w:lvlText w:val="%2."/>
      <w:lvlJc w:val="left"/>
      <w:pPr>
        <w:ind w:left="1037" w:hanging="360"/>
      </w:pPr>
    </w:lvl>
    <w:lvl w:ilvl="2" w:tplc="0427001B" w:tentative="1">
      <w:start w:val="1"/>
      <w:numFmt w:val="lowerRoman"/>
      <w:lvlText w:val="%3."/>
      <w:lvlJc w:val="right"/>
      <w:pPr>
        <w:ind w:left="1757" w:hanging="180"/>
      </w:pPr>
    </w:lvl>
    <w:lvl w:ilvl="3" w:tplc="0427000F" w:tentative="1">
      <w:start w:val="1"/>
      <w:numFmt w:val="decimal"/>
      <w:lvlText w:val="%4."/>
      <w:lvlJc w:val="left"/>
      <w:pPr>
        <w:ind w:left="2477" w:hanging="360"/>
      </w:pPr>
    </w:lvl>
    <w:lvl w:ilvl="4" w:tplc="04270019" w:tentative="1">
      <w:start w:val="1"/>
      <w:numFmt w:val="lowerLetter"/>
      <w:lvlText w:val="%5."/>
      <w:lvlJc w:val="left"/>
      <w:pPr>
        <w:ind w:left="3197" w:hanging="360"/>
      </w:pPr>
    </w:lvl>
    <w:lvl w:ilvl="5" w:tplc="0427001B" w:tentative="1">
      <w:start w:val="1"/>
      <w:numFmt w:val="lowerRoman"/>
      <w:lvlText w:val="%6."/>
      <w:lvlJc w:val="right"/>
      <w:pPr>
        <w:ind w:left="3917" w:hanging="180"/>
      </w:pPr>
    </w:lvl>
    <w:lvl w:ilvl="6" w:tplc="0427000F" w:tentative="1">
      <w:start w:val="1"/>
      <w:numFmt w:val="decimal"/>
      <w:lvlText w:val="%7."/>
      <w:lvlJc w:val="left"/>
      <w:pPr>
        <w:ind w:left="4637" w:hanging="360"/>
      </w:pPr>
    </w:lvl>
    <w:lvl w:ilvl="7" w:tplc="04270019" w:tentative="1">
      <w:start w:val="1"/>
      <w:numFmt w:val="lowerLetter"/>
      <w:lvlText w:val="%8."/>
      <w:lvlJc w:val="left"/>
      <w:pPr>
        <w:ind w:left="5357" w:hanging="360"/>
      </w:pPr>
    </w:lvl>
    <w:lvl w:ilvl="8" w:tplc="0427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2" w15:restartNumberingAfterBreak="0">
    <w:nsid w:val="27A176AC"/>
    <w:multiLevelType w:val="hybridMultilevel"/>
    <w:tmpl w:val="D6726C38"/>
    <w:lvl w:ilvl="0" w:tplc="FBC2C80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CE64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269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ED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C95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E8B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B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CAB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6A58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1714"/>
    <w:multiLevelType w:val="hybridMultilevel"/>
    <w:tmpl w:val="7964650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15401"/>
    <w:multiLevelType w:val="hybridMultilevel"/>
    <w:tmpl w:val="618EF6BE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97B10"/>
    <w:multiLevelType w:val="hybridMultilevel"/>
    <w:tmpl w:val="D8CE1668"/>
    <w:lvl w:ilvl="0" w:tplc="D6F6544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127C79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9C25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1C3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89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D27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64A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289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A6D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752D3"/>
    <w:multiLevelType w:val="hybridMultilevel"/>
    <w:tmpl w:val="51AE0F94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9618B"/>
    <w:multiLevelType w:val="hybridMultilevel"/>
    <w:tmpl w:val="8BF0E990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2000084">
    <w:abstractNumId w:val="5"/>
  </w:num>
  <w:num w:numId="2" w16cid:durableId="513039325">
    <w:abstractNumId w:val="6"/>
  </w:num>
  <w:num w:numId="3" w16cid:durableId="1089424378">
    <w:abstractNumId w:val="4"/>
  </w:num>
  <w:num w:numId="4" w16cid:durableId="1392147781">
    <w:abstractNumId w:val="7"/>
  </w:num>
  <w:num w:numId="5" w16cid:durableId="783883351">
    <w:abstractNumId w:val="0"/>
  </w:num>
  <w:num w:numId="6" w16cid:durableId="35351200">
    <w:abstractNumId w:val="2"/>
  </w:num>
  <w:num w:numId="7" w16cid:durableId="1289438056">
    <w:abstractNumId w:val="3"/>
  </w:num>
  <w:num w:numId="8" w16cid:durableId="986402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bQ0MDI2MTMwMzNX0lEKTi0uzszPAykwrgUAuzG7bywAAAA="/>
  </w:docVars>
  <w:rsids>
    <w:rsidRoot w:val="00046A9E"/>
    <w:rsid w:val="00025253"/>
    <w:rsid w:val="00046A9E"/>
    <w:rsid w:val="00082759"/>
    <w:rsid w:val="000C0EA6"/>
    <w:rsid w:val="000D7CE4"/>
    <w:rsid w:val="000E460A"/>
    <w:rsid w:val="00114A97"/>
    <w:rsid w:val="00117B00"/>
    <w:rsid w:val="0012204B"/>
    <w:rsid w:val="00131EF8"/>
    <w:rsid w:val="00144850"/>
    <w:rsid w:val="00160B9A"/>
    <w:rsid w:val="00161AFA"/>
    <w:rsid w:val="0016474F"/>
    <w:rsid w:val="001A330C"/>
    <w:rsid w:val="001A3A85"/>
    <w:rsid w:val="001C4E2B"/>
    <w:rsid w:val="002044C0"/>
    <w:rsid w:val="00206C71"/>
    <w:rsid w:val="00235E60"/>
    <w:rsid w:val="002619CB"/>
    <w:rsid w:val="002704BC"/>
    <w:rsid w:val="00270634"/>
    <w:rsid w:val="00320B7A"/>
    <w:rsid w:val="00325DF7"/>
    <w:rsid w:val="00343CB9"/>
    <w:rsid w:val="003575C0"/>
    <w:rsid w:val="003B3ADE"/>
    <w:rsid w:val="003B4623"/>
    <w:rsid w:val="003E4B4D"/>
    <w:rsid w:val="00417414"/>
    <w:rsid w:val="00420612"/>
    <w:rsid w:val="004427D1"/>
    <w:rsid w:val="00453664"/>
    <w:rsid w:val="0046332E"/>
    <w:rsid w:val="004E3045"/>
    <w:rsid w:val="004F2A50"/>
    <w:rsid w:val="00506545"/>
    <w:rsid w:val="00517B3D"/>
    <w:rsid w:val="00536DF6"/>
    <w:rsid w:val="00542F20"/>
    <w:rsid w:val="00546521"/>
    <w:rsid w:val="0056412B"/>
    <w:rsid w:val="0056710D"/>
    <w:rsid w:val="00580140"/>
    <w:rsid w:val="005B1F49"/>
    <w:rsid w:val="005C13C6"/>
    <w:rsid w:val="005D1607"/>
    <w:rsid w:val="005E149B"/>
    <w:rsid w:val="005F1015"/>
    <w:rsid w:val="0061445A"/>
    <w:rsid w:val="00614878"/>
    <w:rsid w:val="00632059"/>
    <w:rsid w:val="00652D20"/>
    <w:rsid w:val="00657AF8"/>
    <w:rsid w:val="006916E3"/>
    <w:rsid w:val="006C7824"/>
    <w:rsid w:val="006F3244"/>
    <w:rsid w:val="007245D9"/>
    <w:rsid w:val="00737189"/>
    <w:rsid w:val="007571B7"/>
    <w:rsid w:val="007B182A"/>
    <w:rsid w:val="007C30B1"/>
    <w:rsid w:val="007E0AE1"/>
    <w:rsid w:val="00865BD8"/>
    <w:rsid w:val="008D715D"/>
    <w:rsid w:val="009B3E1F"/>
    <w:rsid w:val="009D2A0D"/>
    <w:rsid w:val="009F60CC"/>
    <w:rsid w:val="00A727EC"/>
    <w:rsid w:val="00A90E66"/>
    <w:rsid w:val="00AA05B3"/>
    <w:rsid w:val="00AB5DC4"/>
    <w:rsid w:val="00AC1253"/>
    <w:rsid w:val="00AC5E2E"/>
    <w:rsid w:val="00B04089"/>
    <w:rsid w:val="00B35CD4"/>
    <w:rsid w:val="00B45628"/>
    <w:rsid w:val="00B61F0A"/>
    <w:rsid w:val="00B627C2"/>
    <w:rsid w:val="00B64F74"/>
    <w:rsid w:val="00BC3F51"/>
    <w:rsid w:val="00BC7AD0"/>
    <w:rsid w:val="00BD411B"/>
    <w:rsid w:val="00BE0822"/>
    <w:rsid w:val="00C02494"/>
    <w:rsid w:val="00C350D2"/>
    <w:rsid w:val="00C556F8"/>
    <w:rsid w:val="00C5742F"/>
    <w:rsid w:val="00C615D2"/>
    <w:rsid w:val="00C85EF7"/>
    <w:rsid w:val="00CB1CCC"/>
    <w:rsid w:val="00CC3D9A"/>
    <w:rsid w:val="00D13A2A"/>
    <w:rsid w:val="00D21615"/>
    <w:rsid w:val="00D31400"/>
    <w:rsid w:val="00D52C6F"/>
    <w:rsid w:val="00D63B11"/>
    <w:rsid w:val="00D65168"/>
    <w:rsid w:val="00D74E2F"/>
    <w:rsid w:val="00D805DB"/>
    <w:rsid w:val="00DB02A7"/>
    <w:rsid w:val="00DB2392"/>
    <w:rsid w:val="00DC3C14"/>
    <w:rsid w:val="00DC7830"/>
    <w:rsid w:val="00DF3890"/>
    <w:rsid w:val="00DF5098"/>
    <w:rsid w:val="00E21A4A"/>
    <w:rsid w:val="00E81363"/>
    <w:rsid w:val="00E84272"/>
    <w:rsid w:val="00EE7042"/>
    <w:rsid w:val="00EF3510"/>
    <w:rsid w:val="00EF6361"/>
    <w:rsid w:val="00F4543B"/>
    <w:rsid w:val="00F64E45"/>
    <w:rsid w:val="00F6708B"/>
    <w:rsid w:val="00FA11C1"/>
    <w:rsid w:val="00FA262F"/>
    <w:rsid w:val="00FA76F6"/>
    <w:rsid w:val="00FB6FA9"/>
    <w:rsid w:val="00FF7578"/>
    <w:rsid w:val="12C8F695"/>
    <w:rsid w:val="1508769B"/>
    <w:rsid w:val="16EF5F5F"/>
    <w:rsid w:val="18BFA9A4"/>
    <w:rsid w:val="2E8F63AE"/>
    <w:rsid w:val="31EBE296"/>
    <w:rsid w:val="32E34EC1"/>
    <w:rsid w:val="331EB16E"/>
    <w:rsid w:val="36734067"/>
    <w:rsid w:val="3A4A8C81"/>
    <w:rsid w:val="3B7A322F"/>
    <w:rsid w:val="3E7F6604"/>
    <w:rsid w:val="3EEA6EA1"/>
    <w:rsid w:val="49DB91D4"/>
    <w:rsid w:val="49F62829"/>
    <w:rsid w:val="52D276EA"/>
    <w:rsid w:val="584EB1CF"/>
    <w:rsid w:val="6222D499"/>
    <w:rsid w:val="62D2FC76"/>
    <w:rsid w:val="6A6D4333"/>
    <w:rsid w:val="780B6C6F"/>
    <w:rsid w:val="798C886B"/>
    <w:rsid w:val="7A70D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5CD16E"/>
  <w15:chartTrackingRefBased/>
  <w15:docId w15:val="{6E4F173E-297B-40CC-A765-0B487772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A9E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9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9E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046A9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46A9E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046A9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0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4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4BC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7AF8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7AF8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57AF8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7AF8"/>
    <w:rPr>
      <w:rFonts w:ascii="Times New Roman" w:eastAsia="Calibri" w:hAnsi="Times New Roman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3664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3664"/>
    <w:rPr>
      <w:rFonts w:ascii="Times New Roman" w:eastAsia="Calibri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366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314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044C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09DB1A8AA904454BB252656C1CA8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36EA6-8430-4AEF-9E75-67BC5D6F9C51}"/>
      </w:docPartPr>
      <w:docPartBody>
        <w:p w:rsidR="00EB757F" w:rsidRDefault="00A13678" w:rsidP="00A13678">
          <w:pPr>
            <w:pStyle w:val="309DB1A8AA904454BB252656C1CA8D982"/>
          </w:pPr>
          <w:r>
            <w:rPr>
              <w:sz w:val="22"/>
            </w:rPr>
            <w:t>[v</w:t>
          </w:r>
          <w:r w:rsidRPr="00B45628">
            <w:rPr>
              <w:sz w:val="22"/>
            </w:rPr>
            <w:t>ardas, pavardė</w:t>
          </w:r>
          <w:r>
            <w:rPr>
              <w:sz w:val="22"/>
            </w:rPr>
            <w:t>]</w:t>
          </w:r>
        </w:p>
      </w:docPartBody>
    </w:docPart>
    <w:docPart>
      <w:docPartPr>
        <w:name w:val="68A7E52D1EEA4AB090FCADA66A0D2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F3530-37DC-4E38-9634-114FE7032FCC}"/>
      </w:docPartPr>
      <w:docPartBody>
        <w:p w:rsidR="00EB757F" w:rsidRDefault="00A13678" w:rsidP="00A13678">
          <w:pPr>
            <w:pStyle w:val="68A7E52D1EEA4AB090FCADA66A0D23632"/>
          </w:pPr>
          <w:r>
            <w:rPr>
              <w:sz w:val="22"/>
            </w:rPr>
            <w:t xml:space="preserve">[nurodykite padalinį, </w:t>
          </w:r>
          <w:r w:rsidRPr="001C4E2B">
            <w:rPr>
              <w:sz w:val="22"/>
            </w:rPr>
            <w:t>kuriame dirb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arba kandidatuoj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į pareigas</w:t>
          </w:r>
          <w:r>
            <w:rPr>
              <w:sz w:val="22"/>
            </w:rPr>
            <w:t>]</w:t>
          </w:r>
        </w:p>
      </w:docPartBody>
    </w:docPart>
    <w:docPart>
      <w:docPartPr>
        <w:name w:val="9A3A1D35D12245F28E942EFEA0BE4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922BA-6801-4C36-855A-12F65A81144B}"/>
      </w:docPartPr>
      <w:docPartBody>
        <w:p w:rsidR="00D56275" w:rsidRDefault="00B17786" w:rsidP="00B17786">
          <w:pPr>
            <w:pStyle w:val="9A3A1D35D12245F28E942EFEA0BE440B"/>
          </w:pPr>
          <w:r w:rsidRPr="0002706C">
            <w:rPr>
              <w:rFonts w:eastAsia="MS Mincho"/>
            </w:rPr>
            <w:t xml:space="preserve">[pateikite </w:t>
          </w:r>
          <w:r>
            <w:rPr>
              <w:rFonts w:eastAsia="MS Mincho"/>
            </w:rPr>
            <w:t>1–</w:t>
          </w:r>
          <w:r w:rsidRPr="0002706C">
            <w:rPr>
              <w:rFonts w:eastAsia="MS Mincho"/>
            </w:rPr>
            <w:t xml:space="preserve">5 nacionalinių ar tarptautinių MTEPI projektų paraiškų / mokslo sklaidos projektų paraiškų / institucijos programų rengimo ar vadovavimo </w:t>
          </w:r>
          <w:r>
            <w:rPr>
              <w:rFonts w:eastAsia="MS Mincho"/>
            </w:rPr>
            <w:t xml:space="preserve">juos </w:t>
          </w:r>
          <w:r w:rsidRPr="0002706C">
            <w:rPr>
              <w:rFonts w:eastAsia="MS Mincho"/>
            </w:rPr>
            <w:t>rengiant atvejus, nurodant program</w:t>
          </w:r>
          <w:r>
            <w:rPr>
              <w:rFonts w:eastAsia="MS Mincho"/>
            </w:rPr>
            <w:t>os</w:t>
          </w:r>
          <w:r w:rsidRPr="0002706C">
            <w:rPr>
              <w:rFonts w:eastAsia="MS Mincho"/>
            </w:rPr>
            <w:t>, projekto pavadinimą, pateikimo metus</w:t>
          </w:r>
          <w:r>
            <w:rPr>
              <w:rFonts w:eastAsia="MS Mincho"/>
            </w:rPr>
            <w:t xml:space="preserve"> ir (arba)</w:t>
          </w:r>
          <w:r w:rsidRPr="0002706C">
            <w:rPr>
              <w:rFonts w:eastAsia="MS Mincho"/>
            </w:rPr>
            <w:t xml:space="preserve"> pateikite </w:t>
          </w:r>
          <w:r>
            <w:rPr>
              <w:rFonts w:eastAsia="MS Mincho"/>
            </w:rPr>
            <w:t>1–</w:t>
          </w:r>
          <w:r w:rsidRPr="0002706C">
            <w:rPr>
              <w:rFonts w:eastAsia="MS Mincho"/>
            </w:rPr>
            <w:t>5 dalyvavimo ar vadovavimo tokiems projektams ar programoms</w:t>
          </w:r>
          <w:r>
            <w:rPr>
              <w:rFonts w:eastAsia="MS Mincho"/>
            </w:rPr>
            <w:t xml:space="preserve"> </w:t>
          </w:r>
          <w:r w:rsidRPr="7CB23E7F">
            <w:rPr>
              <w:rFonts w:eastAsia="MS Mincho"/>
            </w:rPr>
            <w:t>arba MTEP</w:t>
          </w:r>
          <w:r>
            <w:rPr>
              <w:rFonts w:eastAsia="MS Mincho"/>
            </w:rPr>
            <w:t>I</w:t>
          </w:r>
          <w:r w:rsidRPr="7CB23E7F">
            <w:rPr>
              <w:rFonts w:eastAsia="MS Mincho"/>
            </w:rPr>
            <w:t xml:space="preserve"> užsakym</w:t>
          </w:r>
          <w:r>
            <w:rPr>
              <w:rFonts w:eastAsia="MS Mincho"/>
            </w:rPr>
            <w:t>ams</w:t>
          </w:r>
          <w:r w:rsidRPr="0002706C">
            <w:rPr>
              <w:rFonts w:eastAsia="MS Mincho"/>
            </w:rPr>
            <w:t xml:space="preserve"> atvejus, nurodant program</w:t>
          </w:r>
          <w:r>
            <w:rPr>
              <w:rFonts w:eastAsia="MS Mincho"/>
            </w:rPr>
            <w:t>os</w:t>
          </w:r>
          <w:r w:rsidRPr="0002706C">
            <w:rPr>
              <w:rFonts w:eastAsia="MS Mincho"/>
            </w:rPr>
            <w:t xml:space="preserve">, projekto </w:t>
          </w:r>
          <w:r>
            <w:rPr>
              <w:rFonts w:eastAsia="MS Mincho"/>
            </w:rPr>
            <w:t xml:space="preserve">ar užsakymo </w:t>
          </w:r>
          <w:r w:rsidRPr="0002706C">
            <w:rPr>
              <w:rFonts w:eastAsia="MS Mincho"/>
            </w:rPr>
            <w:t xml:space="preserve">pavadinimą, vykdymo laikotarpį, pareigas </w:t>
          </w:r>
          <w:r>
            <w:rPr>
              <w:rFonts w:eastAsia="MS Mincho"/>
            </w:rPr>
            <w:t>/ funkcijas</w:t>
          </w:r>
          <w:r w:rsidRPr="0002706C">
            <w:rPr>
              <w:rFonts w:eastAsia="MS Mincho"/>
            </w:rPr>
            <w:t>]</w:t>
          </w:r>
        </w:p>
      </w:docPartBody>
    </w:docPart>
    <w:docPart>
      <w:docPartPr>
        <w:name w:val="D0F2807716994E5F947E747CC7D6A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82C38-8E0E-4CAB-B32B-4E8C0E6A2F37}"/>
      </w:docPartPr>
      <w:docPartBody>
        <w:p w:rsidR="00BB31D7" w:rsidRDefault="00BB31D7" w:rsidP="00BB31D7">
          <w:pPr>
            <w:pStyle w:val="D0F2807716994E5F947E747CC7D6A759"/>
          </w:pPr>
          <w:r w:rsidRPr="00B45628">
            <w:rPr>
              <w:rFonts w:eastAsia="MS Mincho"/>
              <w:sz w:val="22"/>
            </w:rPr>
            <w:t>[</w:t>
          </w:r>
          <w:r>
            <w:rPr>
              <w:rFonts w:eastAsia="MS Mincho"/>
              <w:sz w:val="22"/>
            </w:rPr>
            <w:t xml:space="preserve">nurodykite: </w:t>
          </w:r>
          <w:r w:rsidRPr="00B45628">
            <w:rPr>
              <w:rFonts w:eastAsia="MS Mincho"/>
              <w:sz w:val="22"/>
            </w:rPr>
            <w:t xml:space="preserve">profesorius </w:t>
          </w:r>
          <w:r>
            <w:rPr>
              <w:rFonts w:eastAsia="MS Mincho"/>
              <w:sz w:val="22"/>
            </w:rPr>
            <w:t>/</w:t>
          </w:r>
          <w:r w:rsidRPr="00B45628">
            <w:rPr>
              <w:rFonts w:eastAsia="MS Mincho"/>
              <w:sz w:val="22"/>
            </w:rPr>
            <w:t xml:space="preserve"> vyriausi</w:t>
          </w:r>
          <w:r>
            <w:rPr>
              <w:rFonts w:eastAsia="MS Mincho"/>
              <w:sz w:val="22"/>
            </w:rPr>
            <w:t>asis</w:t>
          </w:r>
          <w:r w:rsidRPr="00B45628">
            <w:rPr>
              <w:rFonts w:eastAsia="MS Mincho"/>
              <w:sz w:val="22"/>
            </w:rPr>
            <w:t xml:space="preserve"> mokslo darbuotoj</w:t>
          </w:r>
          <w:r>
            <w:rPr>
              <w:rFonts w:eastAsia="MS Mincho"/>
              <w:sz w:val="22"/>
            </w:rPr>
            <w:t>as</w:t>
          </w:r>
          <w:r w:rsidRPr="00B45628">
            <w:rPr>
              <w:rFonts w:eastAsia="MS Mincho"/>
              <w:sz w:val="22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A85"/>
    <w:rsid w:val="00117B00"/>
    <w:rsid w:val="001B7B36"/>
    <w:rsid w:val="00335822"/>
    <w:rsid w:val="004D2B1A"/>
    <w:rsid w:val="00546521"/>
    <w:rsid w:val="005B1F49"/>
    <w:rsid w:val="00683A85"/>
    <w:rsid w:val="006D34CA"/>
    <w:rsid w:val="007E0D8A"/>
    <w:rsid w:val="00A13678"/>
    <w:rsid w:val="00A727EC"/>
    <w:rsid w:val="00AF1CC6"/>
    <w:rsid w:val="00B17786"/>
    <w:rsid w:val="00BB31D7"/>
    <w:rsid w:val="00CC0D46"/>
    <w:rsid w:val="00D56275"/>
    <w:rsid w:val="00EB7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lt-LT" w:eastAsia="lt-L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678"/>
    <w:rPr>
      <w:color w:val="808080"/>
    </w:rPr>
  </w:style>
  <w:style w:type="paragraph" w:customStyle="1" w:styleId="309DB1A8AA904454BB252656C1CA8D982">
    <w:name w:val="309DB1A8AA904454BB252656C1CA8D982"/>
    <w:rsid w:val="00A13678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68A7E52D1EEA4AB090FCADA66A0D23632">
    <w:name w:val="68A7E52D1EEA4AB090FCADA66A0D23632"/>
    <w:rsid w:val="00A13678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9A3A1D35D12245F28E942EFEA0BE440B">
    <w:name w:val="9A3A1D35D12245F28E942EFEA0BE440B"/>
    <w:rsid w:val="00B17786"/>
  </w:style>
  <w:style w:type="paragraph" w:customStyle="1" w:styleId="D0F2807716994E5F947E747CC7D6A759">
    <w:name w:val="D0F2807716994E5F947E747CC7D6A759"/>
    <w:rsid w:val="00BB31D7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56570D8D0C79F4DBD8379A79BF430B3" ma:contentTypeVersion="4" ma:contentTypeDescription="Kurkite naują dokumentą." ma:contentTypeScope="" ma:versionID="58d6f56e72a47a1dc3f14a4503a763d1">
  <xsd:schema xmlns:xsd="http://www.w3.org/2001/XMLSchema" xmlns:xs="http://www.w3.org/2001/XMLSchema" xmlns:p="http://schemas.microsoft.com/office/2006/metadata/properties" xmlns:ns2="8c272480-f4a6-4ad4-91c3-411b12869756" targetNamespace="http://schemas.microsoft.com/office/2006/metadata/properties" ma:root="true" ma:fieldsID="5aca91acfe0e913bea042a11719740d9" ns2:_="">
    <xsd:import namespace="8c272480-f4a6-4ad4-91c3-411b128697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72480-f4a6-4ad4-91c3-411b12869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E86A2-EE0A-4AA5-AE74-B586B8BBD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99A823-62FA-40A7-B4B0-DD471466D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72480-f4a6-4ad4-91c3-411b12869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3AD561-0C0F-4225-8C0A-B1E56928D3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0B1529-CFF3-4978-9B75-68B71CA8E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861</Words>
  <Characters>1632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 ITSS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igijus Žalkauskas</dc:creator>
  <cp:keywords/>
  <dc:description/>
  <cp:lastModifiedBy>Laura Stankevičienė</cp:lastModifiedBy>
  <cp:revision>13</cp:revision>
  <dcterms:created xsi:type="dcterms:W3CDTF">2024-04-18T13:15:00Z</dcterms:created>
  <dcterms:modified xsi:type="dcterms:W3CDTF">2026-02-0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  <property fmtid="{D5CDD505-2E9C-101B-9397-08002B2CF9AE}" pid="3" name="GrammarlyDocumentId">
    <vt:lpwstr>b55a9a41384529dd7a618b26445278bbab0c263c137d1734ef3cffc91383abf6</vt:lpwstr>
  </property>
</Properties>
</file>